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075D64">
      <w:pPr>
        <w:pStyle w:val="FirstParagraph"/>
        <w:spacing w:before="200" w:after="0"/>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6101C016" w14:textId="58615988" w:rsidR="00767B82" w:rsidRPr="00767B82" w:rsidRDefault="00767B82" w:rsidP="007B71D3">
      <w:pPr>
        <w:pStyle w:val="BodyText"/>
        <w:spacing w:before="200" w:after="0"/>
      </w:pPr>
      <w:r w:rsidRPr="003364E7">
        <w:t xml:space="preserve">Four different measures are commonly used to show how angler expenditures affect the economy in 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w:t>
      </w:r>
      <w:proofErr w:type="gramStart"/>
      <w:r w:rsidRPr="003364E7">
        <w:t>on the basis of</w:t>
      </w:r>
      <w:proofErr w:type="gramEnd"/>
      <w:r w:rsidRPr="003364E7">
        <w:t xml:space="preserve">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075D64">
            <w:pPr>
              <w:pStyle w:val="Compact"/>
              <w:spacing w:before="200" w:after="0"/>
            </w:pPr>
            <w:r>
              <w:t>Fishing Mode</w:t>
            </w:r>
          </w:p>
        </w:tc>
        <w:tc>
          <w:tcPr>
            <w:tcW w:w="0" w:type="auto"/>
            <w:tcBorders>
              <w:bottom w:val="single" w:sz="0" w:space="0" w:color="auto"/>
            </w:tcBorders>
            <w:vAlign w:val="bottom"/>
          </w:tcPr>
          <w:p w14:paraId="1217317F" w14:textId="77777777" w:rsidR="00492B78" w:rsidRDefault="00492B78" w:rsidP="00075D64">
            <w:pPr>
              <w:pStyle w:val="Compact"/>
              <w:spacing w:before="200" w:after="0"/>
            </w:pPr>
            <w:r>
              <w:t>#Jobs</w:t>
            </w:r>
          </w:p>
        </w:tc>
        <w:tc>
          <w:tcPr>
            <w:tcW w:w="0" w:type="auto"/>
            <w:tcBorders>
              <w:bottom w:val="single" w:sz="0" w:space="0" w:color="auto"/>
            </w:tcBorders>
            <w:vAlign w:val="bottom"/>
          </w:tcPr>
          <w:p w14:paraId="1ED28159" w14:textId="77777777" w:rsidR="00492B78" w:rsidRDefault="00492B78" w:rsidP="00075D64">
            <w:pPr>
              <w:pStyle w:val="Compact"/>
              <w:spacing w:before="200" w:after="0"/>
            </w:pPr>
            <w:r>
              <w:t>Sales</w:t>
            </w:r>
          </w:p>
        </w:tc>
        <w:tc>
          <w:tcPr>
            <w:tcW w:w="0" w:type="auto"/>
            <w:tcBorders>
              <w:bottom w:val="single" w:sz="0" w:space="0" w:color="auto"/>
            </w:tcBorders>
            <w:vAlign w:val="bottom"/>
          </w:tcPr>
          <w:p w14:paraId="0CB8ED41" w14:textId="77777777" w:rsidR="00492B78" w:rsidRDefault="00492B78" w:rsidP="00075D64">
            <w:pPr>
              <w:pStyle w:val="Compact"/>
              <w:spacing w:before="200" w:after="0"/>
            </w:pPr>
            <w:r>
              <w:t>Income</w:t>
            </w:r>
          </w:p>
        </w:tc>
        <w:tc>
          <w:tcPr>
            <w:tcW w:w="0" w:type="auto"/>
            <w:tcBorders>
              <w:bottom w:val="single" w:sz="0" w:space="0" w:color="auto"/>
            </w:tcBorders>
            <w:vAlign w:val="bottom"/>
          </w:tcPr>
          <w:p w14:paraId="2D7299C0" w14:textId="77777777" w:rsidR="00492B78" w:rsidRDefault="00492B78" w:rsidP="00075D64">
            <w:pPr>
              <w:pStyle w:val="Compact"/>
              <w:spacing w:before="200" w:after="0"/>
            </w:pPr>
            <w:r>
              <w:t>Value Added</w:t>
            </w:r>
          </w:p>
        </w:tc>
      </w:tr>
      <w:tr w:rsidR="00492B78" w14:paraId="6F3EC738" w14:textId="77777777" w:rsidTr="00DB06A2">
        <w:tc>
          <w:tcPr>
            <w:tcW w:w="0" w:type="auto"/>
          </w:tcPr>
          <w:p w14:paraId="165B6715" w14:textId="77777777" w:rsidR="00492B78" w:rsidRDefault="00492B78" w:rsidP="00075D64">
            <w:pPr>
              <w:pStyle w:val="Compact"/>
              <w:spacing w:before="200" w:after="0"/>
            </w:pPr>
            <w:r>
              <w:t>For-Hire</w:t>
            </w:r>
          </w:p>
        </w:tc>
        <w:tc>
          <w:tcPr>
            <w:tcW w:w="0" w:type="auto"/>
          </w:tcPr>
          <w:p w14:paraId="4B8E606D" w14:textId="77777777" w:rsidR="00492B78" w:rsidRDefault="00492B78" w:rsidP="00075D64">
            <w:pPr>
              <w:pStyle w:val="Compact"/>
              <w:spacing w:before="200" w:after="0"/>
            </w:pPr>
            <w:r>
              <w:t>1,097</w:t>
            </w:r>
          </w:p>
        </w:tc>
        <w:tc>
          <w:tcPr>
            <w:tcW w:w="0" w:type="auto"/>
          </w:tcPr>
          <w:p w14:paraId="30162099" w14:textId="77777777" w:rsidR="00492B78" w:rsidRDefault="00492B78" w:rsidP="00075D64">
            <w:pPr>
              <w:pStyle w:val="Compact"/>
              <w:spacing w:before="200" w:after="0"/>
            </w:pPr>
            <w:r>
              <w:t>121,965</w:t>
            </w:r>
          </w:p>
        </w:tc>
        <w:tc>
          <w:tcPr>
            <w:tcW w:w="0" w:type="auto"/>
          </w:tcPr>
          <w:p w14:paraId="5BED4FBE" w14:textId="77777777" w:rsidR="00492B78" w:rsidRDefault="00492B78" w:rsidP="00075D64">
            <w:pPr>
              <w:pStyle w:val="Compact"/>
              <w:spacing w:before="200" w:after="0"/>
            </w:pPr>
            <w:r>
              <w:t>41,158</w:t>
            </w:r>
          </w:p>
        </w:tc>
        <w:tc>
          <w:tcPr>
            <w:tcW w:w="0" w:type="auto"/>
          </w:tcPr>
          <w:p w14:paraId="3A1914C6" w14:textId="77777777" w:rsidR="00492B78" w:rsidRDefault="00492B78" w:rsidP="00075D64">
            <w:pPr>
              <w:pStyle w:val="Compact"/>
              <w:spacing w:before="200" w:after="0"/>
            </w:pPr>
            <w:r>
              <w:t>73,447</w:t>
            </w:r>
          </w:p>
        </w:tc>
      </w:tr>
      <w:tr w:rsidR="00492B78" w14:paraId="037C473C" w14:textId="77777777" w:rsidTr="00DB06A2">
        <w:tc>
          <w:tcPr>
            <w:tcW w:w="0" w:type="auto"/>
          </w:tcPr>
          <w:p w14:paraId="566DA0A2" w14:textId="77777777" w:rsidR="00492B78" w:rsidRDefault="00492B78" w:rsidP="00075D64">
            <w:pPr>
              <w:pStyle w:val="Compact"/>
              <w:spacing w:before="200" w:after="0"/>
            </w:pPr>
            <w:r>
              <w:t>Private Boat</w:t>
            </w:r>
          </w:p>
        </w:tc>
        <w:tc>
          <w:tcPr>
            <w:tcW w:w="0" w:type="auto"/>
          </w:tcPr>
          <w:p w14:paraId="46B85944" w14:textId="77777777" w:rsidR="00492B78" w:rsidRDefault="00492B78" w:rsidP="00075D64">
            <w:pPr>
              <w:pStyle w:val="Compact"/>
              <w:spacing w:before="200" w:after="0"/>
            </w:pPr>
            <w:r>
              <w:t>1,876</w:t>
            </w:r>
          </w:p>
        </w:tc>
        <w:tc>
          <w:tcPr>
            <w:tcW w:w="0" w:type="auto"/>
          </w:tcPr>
          <w:p w14:paraId="29456D8E" w14:textId="77777777" w:rsidR="00492B78" w:rsidRPr="002570E3" w:rsidRDefault="00492B78" w:rsidP="00075D64">
            <w:pPr>
              <w:pStyle w:val="Compact"/>
              <w:spacing w:before="200" w:after="0"/>
            </w:pPr>
            <w:r w:rsidRPr="002570E3">
              <w:t>254,812</w:t>
            </w:r>
          </w:p>
        </w:tc>
        <w:tc>
          <w:tcPr>
            <w:tcW w:w="0" w:type="auto"/>
          </w:tcPr>
          <w:p w14:paraId="6788B0FB" w14:textId="77777777" w:rsidR="00492B78" w:rsidRDefault="00492B78" w:rsidP="00075D64">
            <w:pPr>
              <w:pStyle w:val="Compact"/>
              <w:spacing w:before="200" w:after="0"/>
            </w:pPr>
            <w:r>
              <w:t>79,074</w:t>
            </w:r>
          </w:p>
        </w:tc>
        <w:tc>
          <w:tcPr>
            <w:tcW w:w="0" w:type="auto"/>
          </w:tcPr>
          <w:p w14:paraId="01FA8992" w14:textId="77777777" w:rsidR="00492B78" w:rsidRDefault="00492B78" w:rsidP="00075D64">
            <w:pPr>
              <w:pStyle w:val="Compact"/>
              <w:spacing w:before="200" w:after="0"/>
            </w:pPr>
            <w:r>
              <w:t>154,631</w:t>
            </w:r>
          </w:p>
        </w:tc>
      </w:tr>
      <w:tr w:rsidR="00492B78" w14:paraId="0E516DBD" w14:textId="77777777" w:rsidTr="00DB06A2">
        <w:tc>
          <w:tcPr>
            <w:tcW w:w="0" w:type="auto"/>
          </w:tcPr>
          <w:p w14:paraId="51C58E2F" w14:textId="77777777" w:rsidR="00492B78" w:rsidRDefault="00492B78" w:rsidP="00075D64">
            <w:pPr>
              <w:pStyle w:val="Compact"/>
              <w:spacing w:before="200" w:after="0"/>
            </w:pPr>
            <w:r>
              <w:lastRenderedPageBreak/>
              <w:t>Shore</w:t>
            </w:r>
          </w:p>
        </w:tc>
        <w:tc>
          <w:tcPr>
            <w:tcW w:w="0" w:type="auto"/>
          </w:tcPr>
          <w:p w14:paraId="22EC7330" w14:textId="77777777" w:rsidR="00492B78" w:rsidRDefault="00492B78" w:rsidP="00075D64">
            <w:pPr>
              <w:pStyle w:val="Compact"/>
              <w:spacing w:before="200" w:after="0"/>
            </w:pPr>
            <w:r>
              <w:t>NA</w:t>
            </w:r>
          </w:p>
        </w:tc>
        <w:tc>
          <w:tcPr>
            <w:tcW w:w="0" w:type="auto"/>
          </w:tcPr>
          <w:p w14:paraId="640BC5FD" w14:textId="77777777" w:rsidR="00492B78" w:rsidRDefault="00492B78" w:rsidP="00075D64">
            <w:pPr>
              <w:pStyle w:val="Compact"/>
              <w:spacing w:before="200" w:after="0"/>
            </w:pPr>
            <w:r>
              <w:t>NA</w:t>
            </w:r>
          </w:p>
        </w:tc>
        <w:tc>
          <w:tcPr>
            <w:tcW w:w="0" w:type="auto"/>
          </w:tcPr>
          <w:p w14:paraId="32B754AD" w14:textId="77777777" w:rsidR="00492B78" w:rsidRDefault="00492B78" w:rsidP="00075D64">
            <w:pPr>
              <w:pStyle w:val="Compact"/>
              <w:spacing w:before="200" w:after="0"/>
            </w:pPr>
            <w:r>
              <w:t>NA</w:t>
            </w:r>
          </w:p>
        </w:tc>
        <w:tc>
          <w:tcPr>
            <w:tcW w:w="0" w:type="auto"/>
          </w:tcPr>
          <w:p w14:paraId="3E383B8D" w14:textId="77777777" w:rsidR="00492B78" w:rsidRDefault="00492B78" w:rsidP="00075D64">
            <w:pPr>
              <w:pStyle w:val="Compact"/>
              <w:spacing w:before="200" w:after="0"/>
            </w:pPr>
            <w:r>
              <w:t>NA</w:t>
            </w:r>
          </w:p>
        </w:tc>
      </w:tr>
      <w:tr w:rsidR="00492B78" w14:paraId="213C2B61" w14:textId="77777777" w:rsidTr="00DB06A2">
        <w:tc>
          <w:tcPr>
            <w:tcW w:w="0" w:type="auto"/>
          </w:tcPr>
          <w:p w14:paraId="64EB9325" w14:textId="77777777" w:rsidR="00492B78" w:rsidRDefault="00492B78" w:rsidP="00075D64">
            <w:pPr>
              <w:pStyle w:val="Compact"/>
              <w:spacing w:before="200" w:after="0"/>
            </w:pPr>
            <w:r>
              <w:t>Total Durable Expenditures</w:t>
            </w:r>
          </w:p>
        </w:tc>
        <w:tc>
          <w:tcPr>
            <w:tcW w:w="0" w:type="auto"/>
          </w:tcPr>
          <w:p w14:paraId="3C78E814" w14:textId="77777777" w:rsidR="00492B78" w:rsidRDefault="00492B78" w:rsidP="00075D64">
            <w:pPr>
              <w:pStyle w:val="Compact"/>
              <w:spacing w:before="200" w:after="0"/>
            </w:pPr>
            <w:r>
              <w:t>10,610</w:t>
            </w:r>
          </w:p>
        </w:tc>
        <w:tc>
          <w:tcPr>
            <w:tcW w:w="0" w:type="auto"/>
          </w:tcPr>
          <w:p w14:paraId="056C27DA" w14:textId="77777777" w:rsidR="00492B78" w:rsidRDefault="00492B78" w:rsidP="00075D64">
            <w:pPr>
              <w:pStyle w:val="Compact"/>
              <w:spacing w:before="200" w:after="0"/>
            </w:pPr>
            <w:r>
              <w:t>1,343,395</w:t>
            </w:r>
          </w:p>
        </w:tc>
        <w:tc>
          <w:tcPr>
            <w:tcW w:w="0" w:type="auto"/>
          </w:tcPr>
          <w:p w14:paraId="21418ED8" w14:textId="77777777" w:rsidR="00492B78" w:rsidRDefault="00492B78" w:rsidP="00075D64">
            <w:pPr>
              <w:pStyle w:val="Compact"/>
              <w:spacing w:before="200" w:after="0"/>
            </w:pPr>
            <w:r>
              <w:t>522,431</w:t>
            </w:r>
          </w:p>
        </w:tc>
        <w:tc>
          <w:tcPr>
            <w:tcW w:w="0" w:type="auto"/>
          </w:tcPr>
          <w:p w14:paraId="6B11B43B" w14:textId="77777777" w:rsidR="00492B78" w:rsidRDefault="00492B78" w:rsidP="00075D64">
            <w:pPr>
              <w:pStyle w:val="Compact"/>
              <w:spacing w:before="200" w:after="0"/>
            </w:pPr>
            <w:r>
              <w:t>851,616</w:t>
            </w:r>
          </w:p>
        </w:tc>
      </w:tr>
      <w:tr w:rsidR="00492B78" w14:paraId="770DEF88" w14:textId="77777777" w:rsidTr="00DB06A2">
        <w:tc>
          <w:tcPr>
            <w:tcW w:w="0" w:type="auto"/>
          </w:tcPr>
          <w:p w14:paraId="1C58EA1A" w14:textId="77777777" w:rsidR="00492B78" w:rsidRDefault="00492B78" w:rsidP="00075D64">
            <w:pPr>
              <w:pStyle w:val="Compact"/>
              <w:spacing w:before="200" w:after="0"/>
            </w:pPr>
            <w:r>
              <w:t>Total State Economic Impacts</w:t>
            </w:r>
          </w:p>
        </w:tc>
        <w:tc>
          <w:tcPr>
            <w:tcW w:w="0" w:type="auto"/>
          </w:tcPr>
          <w:p w14:paraId="1A19B453" w14:textId="77777777" w:rsidR="00492B78" w:rsidRDefault="00492B78" w:rsidP="00075D64">
            <w:pPr>
              <w:pStyle w:val="Compact"/>
              <w:spacing w:before="200" w:after="0"/>
            </w:pPr>
            <w:r>
              <w:t>13,583</w:t>
            </w:r>
          </w:p>
        </w:tc>
        <w:tc>
          <w:tcPr>
            <w:tcW w:w="0" w:type="auto"/>
          </w:tcPr>
          <w:p w14:paraId="67279590" w14:textId="77777777" w:rsidR="00492B78" w:rsidRDefault="00492B78" w:rsidP="00075D64">
            <w:pPr>
              <w:pStyle w:val="Compact"/>
              <w:spacing w:before="200" w:after="0"/>
            </w:pPr>
            <w:r>
              <w:t>1,720,172</w:t>
            </w:r>
          </w:p>
        </w:tc>
        <w:tc>
          <w:tcPr>
            <w:tcW w:w="0" w:type="auto"/>
          </w:tcPr>
          <w:p w14:paraId="74A1A51A" w14:textId="77777777" w:rsidR="00492B78" w:rsidRDefault="00492B78" w:rsidP="00075D64">
            <w:pPr>
              <w:pStyle w:val="Compact"/>
              <w:spacing w:before="200" w:after="0"/>
            </w:pPr>
            <w:r>
              <w:t>642,663</w:t>
            </w:r>
          </w:p>
        </w:tc>
        <w:tc>
          <w:tcPr>
            <w:tcW w:w="0" w:type="auto"/>
          </w:tcPr>
          <w:p w14:paraId="7847D6F2" w14:textId="77777777" w:rsidR="00492B78" w:rsidRDefault="00492B78" w:rsidP="00075D64">
            <w:pPr>
              <w:pStyle w:val="Compact"/>
              <w:spacing w:before="200" w:after="0"/>
            </w:pPr>
            <w:r>
              <w:t>1,079,694</w:t>
            </w:r>
          </w:p>
        </w:tc>
      </w:tr>
    </w:tbl>
    <w:p w14:paraId="1E2311B8" w14:textId="77777777" w:rsidR="00492B78" w:rsidRDefault="00492B78" w:rsidP="00075D64">
      <w:pPr>
        <w:pStyle w:val="BlockText"/>
        <w:spacing w:before="200" w:after="0"/>
      </w:pPr>
    </w:p>
    <w:p w14:paraId="6AF8172E" w14:textId="7E304DBC" w:rsidR="007041F5" w:rsidRPr="002570E3" w:rsidRDefault="007041F5" w:rsidP="00075D64">
      <w:pPr>
        <w:pStyle w:val="BlockText"/>
        <w:spacing w:before="200" w:after="0"/>
      </w:pPr>
      <w:r w:rsidRPr="002570E3">
        <w:t xml:space="preserve">I may be using the wrong trips </w:t>
      </w:r>
      <w:proofErr w:type="gramStart"/>
      <w:r w:rsidRPr="002570E3">
        <w:t>value?</w:t>
      </w:r>
      <w:proofErr w:type="gramEnd"/>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fldSimple w:instr=" SEQ Figure \* ARABIC ">
        <w:r>
          <w:rPr>
            <w:noProof/>
          </w:rPr>
          <w:t>1</w:t>
        </w:r>
      </w:fldSimple>
      <w:r>
        <w:t>. blah</w:t>
      </w:r>
    </w:p>
    <w:p w14:paraId="345ADF53" w14:textId="77777777" w:rsidR="00381915" w:rsidRDefault="00381915" w:rsidP="00075D64">
      <w:pPr>
        <w:pStyle w:val="BodyText"/>
        <w:spacing w:before="200" w:after="0"/>
      </w:pPr>
    </w:p>
    <w:sectPr w:rsidR="00381915" w:rsidSect="008C38CB">
      <w:footerReference w:type="default" r:id="rId8"/>
      <w:pgSz w:w="12240" w:h="15840"/>
      <w:pgMar w:top="1080" w:right="1080" w:bottom="108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1362E" w14:textId="77777777" w:rsidR="00E661E0" w:rsidRDefault="00E661E0">
      <w:pPr>
        <w:spacing w:after="0"/>
      </w:pPr>
      <w:r>
        <w:separator/>
      </w:r>
    </w:p>
  </w:endnote>
  <w:endnote w:type="continuationSeparator" w:id="0">
    <w:p w14:paraId="2911DF5B" w14:textId="77777777" w:rsidR="00E661E0" w:rsidRDefault="00E66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999268"/>
      <w:docPartObj>
        <w:docPartGallery w:val="Page Numbers (Bottom of Page)"/>
        <w:docPartUnique/>
      </w:docPartObj>
    </w:sdtPr>
    <w:sdtEndPr>
      <w:rPr>
        <w:noProof/>
      </w:rPr>
    </w:sdtEndPr>
    <w:sdtContent>
      <w:p w14:paraId="66A53AF7" w14:textId="187D16A4" w:rsidR="00DB358C" w:rsidRDefault="00DB35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5CC14" w14:textId="77777777" w:rsidR="00E661E0" w:rsidRDefault="00E661E0">
      <w:r>
        <w:separator/>
      </w:r>
    </w:p>
  </w:footnote>
  <w:footnote w:type="continuationSeparator" w:id="0">
    <w:p w14:paraId="5156E187" w14:textId="77777777" w:rsidR="00E661E0" w:rsidRDefault="00E661E0">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16cid:durableId="302931201">
    <w:abstractNumId w:val="1"/>
  </w:num>
  <w:num w:numId="2" w16cid:durableId="1029256248">
    <w:abstractNumId w:val="0"/>
  </w:num>
  <w:num w:numId="3" w16cid:durableId="556820791">
    <w:abstractNumId w:val="4"/>
  </w:num>
  <w:num w:numId="4" w16cid:durableId="2146700816">
    <w:abstractNumId w:val="3"/>
  </w:num>
  <w:num w:numId="5" w16cid:durableId="1793479756">
    <w:abstractNumId w:val="2"/>
  </w:num>
  <w:num w:numId="6" w16cid:durableId="1941188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B1288"/>
    <w:rsid w:val="00246C5E"/>
    <w:rsid w:val="002570E3"/>
    <w:rsid w:val="002A6494"/>
    <w:rsid w:val="002F2813"/>
    <w:rsid w:val="003364E7"/>
    <w:rsid w:val="00381915"/>
    <w:rsid w:val="00414A91"/>
    <w:rsid w:val="00492B78"/>
    <w:rsid w:val="004C79E9"/>
    <w:rsid w:val="004E29B3"/>
    <w:rsid w:val="00590D07"/>
    <w:rsid w:val="005B2158"/>
    <w:rsid w:val="005D4FD1"/>
    <w:rsid w:val="00650267"/>
    <w:rsid w:val="006C40EF"/>
    <w:rsid w:val="00700932"/>
    <w:rsid w:val="007041F5"/>
    <w:rsid w:val="007439DD"/>
    <w:rsid w:val="0075623E"/>
    <w:rsid w:val="00767B82"/>
    <w:rsid w:val="00784D58"/>
    <w:rsid w:val="007B71D3"/>
    <w:rsid w:val="007E182D"/>
    <w:rsid w:val="00856D9E"/>
    <w:rsid w:val="00876088"/>
    <w:rsid w:val="008C38CB"/>
    <w:rsid w:val="008D6863"/>
    <w:rsid w:val="008E65CB"/>
    <w:rsid w:val="0097150D"/>
    <w:rsid w:val="009F5802"/>
    <w:rsid w:val="00B86B75"/>
    <w:rsid w:val="00BC48D5"/>
    <w:rsid w:val="00BE6C68"/>
    <w:rsid w:val="00C22511"/>
    <w:rsid w:val="00C36279"/>
    <w:rsid w:val="00D05EE7"/>
    <w:rsid w:val="00D34497"/>
    <w:rsid w:val="00DA1B0E"/>
    <w:rsid w:val="00DB358C"/>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64E7"/>
    <w:pPr>
      <w:spacing w:before="180" w:after="180"/>
    </w:pPr>
    <w:rPr>
      <w:color w:val="56575A"/>
      <w:sz w:val="24"/>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3364E7"/>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5</cp:revision>
  <dcterms:created xsi:type="dcterms:W3CDTF">2019-03-10T05:23:00Z</dcterms:created>
  <dcterms:modified xsi:type="dcterms:W3CDTF">2022-04-27T21:35:00Z</dcterms:modified>
</cp:coreProperties>
</file>